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5BCCA" w14:textId="25851AA1" w:rsidR="00B369FE" w:rsidRPr="00017722" w:rsidRDefault="00C30BB5">
      <w:pPr>
        <w:rPr>
          <w:sz w:val="28"/>
          <w:szCs w:val="28"/>
        </w:rPr>
      </w:pPr>
      <w:r w:rsidRPr="00017722">
        <w:rPr>
          <w:noProof/>
          <w:sz w:val="28"/>
          <w:szCs w:val="28"/>
        </w:rPr>
        <w:drawing>
          <wp:inline distT="0" distB="0" distL="0" distR="0" wp14:anchorId="0FB9444A" wp14:editId="2110EEEB">
            <wp:extent cx="4046855" cy="4440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855" cy="444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B4FA0" w14:textId="100AB5B9" w:rsidR="00C30BB5" w:rsidRPr="00017722" w:rsidRDefault="00C30BB5">
      <w:pPr>
        <w:rPr>
          <w:sz w:val="28"/>
          <w:szCs w:val="28"/>
        </w:rPr>
      </w:pPr>
    </w:p>
    <w:p w14:paraId="19C35822" w14:textId="618EBCF7" w:rsidR="0092778F" w:rsidRPr="00017722" w:rsidRDefault="00C30BB5">
      <w:pPr>
        <w:rPr>
          <w:sz w:val="28"/>
          <w:szCs w:val="28"/>
        </w:rPr>
      </w:pPr>
      <w:r w:rsidRPr="00017722">
        <w:rPr>
          <w:sz w:val="28"/>
          <w:szCs w:val="28"/>
        </w:rPr>
        <w:t xml:space="preserve">1.Desgin the above database with following table by applying </w:t>
      </w:r>
      <w:r w:rsidR="0092778F" w:rsidRPr="00017722">
        <w:rPr>
          <w:sz w:val="28"/>
          <w:szCs w:val="28"/>
        </w:rPr>
        <w:t xml:space="preserve">Primary key and </w:t>
      </w:r>
      <w:r w:rsidR="004D4E68" w:rsidRPr="00017722">
        <w:rPr>
          <w:sz w:val="28"/>
          <w:szCs w:val="28"/>
        </w:rPr>
        <w:t>foreign</w:t>
      </w:r>
      <w:r w:rsidR="0092778F" w:rsidRPr="00017722">
        <w:rPr>
          <w:sz w:val="28"/>
          <w:szCs w:val="28"/>
        </w:rPr>
        <w:t xml:space="preserve"> key</w:t>
      </w:r>
      <w:r w:rsidR="004A4B77" w:rsidRPr="00017722">
        <w:rPr>
          <w:sz w:val="28"/>
          <w:szCs w:val="28"/>
        </w:rPr>
        <w:t>.</w:t>
      </w:r>
    </w:p>
    <w:p w14:paraId="4D635808" w14:textId="2116B5C6" w:rsidR="00C30BB5" w:rsidRPr="00017722" w:rsidRDefault="00C30BB5">
      <w:pPr>
        <w:rPr>
          <w:sz w:val="28"/>
          <w:szCs w:val="28"/>
        </w:rPr>
      </w:pPr>
      <w:r w:rsidRPr="00017722">
        <w:rPr>
          <w:sz w:val="28"/>
          <w:szCs w:val="28"/>
        </w:rPr>
        <w:t>2.Insert Records in all tables</w:t>
      </w:r>
      <w:r w:rsidR="004A4B77" w:rsidRPr="00017722">
        <w:rPr>
          <w:sz w:val="28"/>
          <w:szCs w:val="28"/>
        </w:rPr>
        <w:t>.</w:t>
      </w:r>
    </w:p>
    <w:p w14:paraId="1B98ECF1" w14:textId="7F482EDD" w:rsidR="0092778F" w:rsidRPr="00017722" w:rsidRDefault="0092778F">
      <w:pPr>
        <w:rPr>
          <w:sz w:val="28"/>
          <w:szCs w:val="28"/>
        </w:rPr>
      </w:pPr>
      <w:r w:rsidRPr="00017722">
        <w:rPr>
          <w:sz w:val="28"/>
          <w:szCs w:val="28"/>
        </w:rPr>
        <w:t>3.In Customer table FirstName Attribute should not accept null value</w:t>
      </w:r>
      <w:r w:rsidR="004A4B77" w:rsidRPr="00017722">
        <w:rPr>
          <w:sz w:val="28"/>
          <w:szCs w:val="28"/>
        </w:rPr>
        <w:t>.</w:t>
      </w:r>
    </w:p>
    <w:p w14:paraId="05E6F152" w14:textId="0F3ACE7F" w:rsidR="0092778F" w:rsidRPr="00017722" w:rsidRDefault="0092778F">
      <w:pPr>
        <w:rPr>
          <w:sz w:val="28"/>
          <w:szCs w:val="28"/>
        </w:rPr>
      </w:pPr>
      <w:r w:rsidRPr="00017722">
        <w:rPr>
          <w:sz w:val="28"/>
          <w:szCs w:val="28"/>
        </w:rPr>
        <w:t xml:space="preserve">4.In Order table </w:t>
      </w:r>
      <w:r w:rsidR="004D4E68" w:rsidRPr="00017722">
        <w:rPr>
          <w:sz w:val="28"/>
          <w:szCs w:val="28"/>
        </w:rPr>
        <w:t>Order Date</w:t>
      </w:r>
      <w:r w:rsidRPr="00017722">
        <w:rPr>
          <w:sz w:val="28"/>
          <w:szCs w:val="28"/>
        </w:rPr>
        <w:t xml:space="preserve"> should not accept null value</w:t>
      </w:r>
      <w:r w:rsidR="004A4B77" w:rsidRPr="00017722">
        <w:rPr>
          <w:sz w:val="28"/>
          <w:szCs w:val="28"/>
        </w:rPr>
        <w:t>.</w:t>
      </w:r>
    </w:p>
    <w:p w14:paraId="43BF831D" w14:textId="5E109B80" w:rsidR="0092778F" w:rsidRPr="00017722" w:rsidRDefault="0092778F">
      <w:pPr>
        <w:rPr>
          <w:sz w:val="28"/>
          <w:szCs w:val="28"/>
        </w:rPr>
      </w:pPr>
      <w:r w:rsidRPr="00017722">
        <w:rPr>
          <w:sz w:val="28"/>
          <w:szCs w:val="28"/>
        </w:rPr>
        <w:t>5.Display all customer details</w:t>
      </w:r>
      <w:r w:rsidR="004A4B77" w:rsidRPr="00017722">
        <w:rPr>
          <w:sz w:val="28"/>
          <w:szCs w:val="28"/>
        </w:rPr>
        <w:t>.</w:t>
      </w:r>
    </w:p>
    <w:p w14:paraId="2ED70024" w14:textId="3E2A74A3" w:rsidR="0092778F" w:rsidRPr="00017722" w:rsidRDefault="0092778F">
      <w:pPr>
        <w:rPr>
          <w:sz w:val="28"/>
          <w:szCs w:val="28"/>
        </w:rPr>
      </w:pPr>
      <w:r w:rsidRPr="00017722">
        <w:rPr>
          <w:sz w:val="28"/>
          <w:szCs w:val="28"/>
        </w:rPr>
        <w:t>6.</w:t>
      </w:r>
      <w:r w:rsidR="004D4E68" w:rsidRPr="00017722">
        <w:rPr>
          <w:sz w:val="28"/>
          <w:szCs w:val="28"/>
        </w:rPr>
        <w:t>W</w:t>
      </w:r>
      <w:r w:rsidRPr="00017722">
        <w:rPr>
          <w:sz w:val="28"/>
          <w:szCs w:val="28"/>
        </w:rPr>
        <w:t>rite a query to display Country whose name starts with A or I</w:t>
      </w:r>
      <w:r w:rsidR="004A4B77" w:rsidRPr="00017722">
        <w:rPr>
          <w:sz w:val="28"/>
          <w:szCs w:val="28"/>
        </w:rPr>
        <w:t>.</w:t>
      </w:r>
    </w:p>
    <w:p w14:paraId="2F41221D" w14:textId="3203166F" w:rsidR="0092778F" w:rsidRPr="00017722" w:rsidRDefault="004D4E68">
      <w:pPr>
        <w:rPr>
          <w:sz w:val="28"/>
          <w:szCs w:val="28"/>
        </w:rPr>
      </w:pPr>
      <w:r w:rsidRPr="00017722">
        <w:rPr>
          <w:sz w:val="28"/>
          <w:szCs w:val="28"/>
        </w:rPr>
        <w:t>7.Write</w:t>
      </w:r>
      <w:r w:rsidR="0092778F" w:rsidRPr="00017722">
        <w:rPr>
          <w:sz w:val="28"/>
          <w:szCs w:val="28"/>
        </w:rPr>
        <w:t xml:space="preserve"> a query to display whose name</w:t>
      </w:r>
      <w:r w:rsidR="00012552" w:rsidRPr="00017722">
        <w:rPr>
          <w:sz w:val="28"/>
          <w:szCs w:val="28"/>
        </w:rPr>
        <w:t xml:space="preserve"> of customer</w:t>
      </w:r>
      <w:r w:rsidR="0092778F" w:rsidRPr="00017722">
        <w:rPr>
          <w:sz w:val="28"/>
          <w:szCs w:val="28"/>
        </w:rPr>
        <w:t xml:space="preserve"> </w:t>
      </w:r>
      <w:r w:rsidR="00012552" w:rsidRPr="00017722">
        <w:rPr>
          <w:sz w:val="28"/>
          <w:szCs w:val="28"/>
        </w:rPr>
        <w:t xml:space="preserve">whose third character is </w:t>
      </w:r>
      <w:proofErr w:type="spellStart"/>
      <w:r w:rsidR="00012552" w:rsidRPr="00017722">
        <w:rPr>
          <w:sz w:val="28"/>
          <w:szCs w:val="28"/>
        </w:rPr>
        <w:t>i</w:t>
      </w:r>
      <w:proofErr w:type="spellEnd"/>
      <w:r w:rsidR="004A4B77" w:rsidRPr="00017722">
        <w:rPr>
          <w:sz w:val="28"/>
          <w:szCs w:val="28"/>
        </w:rPr>
        <w:t>.</w:t>
      </w:r>
    </w:p>
    <w:p w14:paraId="3B806795" w14:textId="5C7F1517" w:rsidR="004A4B77" w:rsidRPr="00017722" w:rsidRDefault="004A4B77">
      <w:pPr>
        <w:rPr>
          <w:sz w:val="28"/>
          <w:szCs w:val="28"/>
        </w:rPr>
      </w:pPr>
    </w:p>
    <w:p w14:paraId="0FA0EB08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6AE3A714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62B2CA50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575EDD5F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01BC9DC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00651472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3D9A63F0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45B55F91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1E917957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74DEEBF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535AD7A1" w14:textId="4DE8BE72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creat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Databas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Shop</w:t>
      </w:r>
    </w:p>
    <w:p w14:paraId="5F0F2E21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64697E61" w14:textId="3CB9F28D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ustomer</w:t>
      </w:r>
    </w:p>
    <w:p w14:paraId="449ACD02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464C31CA" w14:textId="7EFF43E2" w:rsidR="00D043CD" w:rsidRPr="00017722" w:rsidRDefault="00090652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90652">
        <w:rPr>
          <w:rFonts w:ascii="Consolas" w:hAnsi="Consolas" w:cs="Consolas"/>
          <w:color w:val="000000"/>
          <w:sz w:val="28"/>
          <w:szCs w:val="28"/>
        </w:rPr>
        <w:drawing>
          <wp:inline distT="0" distB="0" distL="0" distR="0" wp14:anchorId="21DC3A54" wp14:editId="761F257B">
            <wp:extent cx="5465868" cy="1653540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4683" cy="1656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6F88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3E2239A3" w14:textId="4ECAEC70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[Order]</w:t>
      </w:r>
    </w:p>
    <w:p w14:paraId="59DD75FA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4F44CA51" w14:textId="1306CE71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noProof/>
          <w:color w:val="000000"/>
          <w:sz w:val="28"/>
          <w:szCs w:val="28"/>
        </w:rPr>
        <w:drawing>
          <wp:inline distT="0" distB="0" distL="0" distR="0" wp14:anchorId="072A8737" wp14:editId="0241B7CB">
            <wp:extent cx="5732270" cy="944880"/>
            <wp:effectExtent l="0" t="0" r="190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42231" cy="94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DE7A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4209F95B" w14:textId="055F5AE2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</w:p>
    <w:p w14:paraId="362E309F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661E1E68" w14:textId="26A60E5F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noProof/>
          <w:color w:val="000000"/>
          <w:sz w:val="28"/>
          <w:szCs w:val="28"/>
        </w:rPr>
        <w:drawing>
          <wp:inline distT="0" distB="0" distL="0" distR="0" wp14:anchorId="4B822336" wp14:editId="690474FD">
            <wp:extent cx="4060702" cy="1112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8484" cy="1114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9F1E1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13AFFB6B" w14:textId="6CBFE688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</w:t>
      </w:r>
    </w:p>
    <w:p w14:paraId="18FBD769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43D9EEB1" w14:textId="406D85FF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noProof/>
          <w:color w:val="000000"/>
          <w:sz w:val="28"/>
          <w:szCs w:val="28"/>
        </w:rPr>
        <w:drawing>
          <wp:inline distT="0" distB="0" distL="0" distR="0" wp14:anchorId="44BA5749" wp14:editId="7FE09005">
            <wp:extent cx="4820921" cy="1112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2553" cy="111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0FB94" w14:textId="77777777" w:rsidR="00090652" w:rsidRDefault="00090652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5E18D093" w14:textId="55D0FA59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lastRenderedPageBreak/>
        <w:t>creat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[Order]</w:t>
      </w:r>
    </w:p>
    <w:p w14:paraId="79066ED7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(</w:t>
      </w:r>
    </w:p>
    <w:p w14:paraId="06D72D5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ID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O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ULL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Primary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Key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07F30035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Date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datetim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O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ULL,</w:t>
      </w:r>
    </w:p>
    <w:p w14:paraId="105B9B11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Numbar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nvarchar</w:t>
      </w:r>
      <w:proofErr w:type="spellEnd"/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10</w:t>
      </w:r>
      <w:r w:rsidRPr="00017722">
        <w:rPr>
          <w:rFonts w:ascii="Consolas" w:hAnsi="Consolas" w:cs="Consolas"/>
          <w:color w:val="808080"/>
          <w:sz w:val="28"/>
          <w:szCs w:val="28"/>
        </w:rPr>
        <w:t>),</w:t>
      </w:r>
    </w:p>
    <w:p w14:paraId="25589C4A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CustomerID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537096CD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TotalAmount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decimal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1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21562119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004081C5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45BF1332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Alter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[Order] </w:t>
      </w:r>
      <w:r w:rsidRPr="00017722">
        <w:rPr>
          <w:rFonts w:ascii="Consolas" w:hAnsi="Consolas" w:cs="Consolas"/>
          <w:color w:val="0000FF"/>
          <w:sz w:val="28"/>
          <w:szCs w:val="28"/>
        </w:rPr>
        <w:t>add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constra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_CustomerID_FK</w:t>
      </w:r>
      <w:proofErr w:type="spellEnd"/>
    </w:p>
    <w:p w14:paraId="4E503A95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Foreign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Key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CustomerID</w:t>
      </w:r>
      <w:proofErr w:type="spellEnd"/>
      <w:r w:rsidRPr="00017722">
        <w:rPr>
          <w:rFonts w:ascii="Consolas" w:hAnsi="Consolas" w:cs="Consolas"/>
          <w:color w:val="808080"/>
          <w:sz w:val="28"/>
          <w:szCs w:val="28"/>
        </w:rPr>
        <w:t>)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references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ustomer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ID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76E4510C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56D8E550" w14:textId="77777777" w:rsidR="00D928D3" w:rsidRPr="00017722" w:rsidRDefault="00D928D3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30064148" w14:textId="16F6797D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creat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</w:p>
    <w:p w14:paraId="7B032DCF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(</w:t>
      </w:r>
    </w:p>
    <w:p w14:paraId="4401696B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ID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O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ULL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Primary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Key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0535F43C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d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01E7446B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20386D34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UnitPrice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decimal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1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</w:t>
      </w:r>
      <w:r w:rsidRPr="00017722">
        <w:rPr>
          <w:rFonts w:ascii="Consolas" w:hAnsi="Consolas" w:cs="Consolas"/>
          <w:color w:val="808080"/>
          <w:sz w:val="28"/>
          <w:szCs w:val="28"/>
        </w:rPr>
        <w:t>),</w:t>
      </w:r>
    </w:p>
    <w:p w14:paraId="2FC21D70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Quantity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</w:p>
    <w:p w14:paraId="44F02F59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4D55451E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5B497D4B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Alter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add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constra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_OrderID_FK</w:t>
      </w:r>
      <w:proofErr w:type="spellEnd"/>
    </w:p>
    <w:p w14:paraId="2D588794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Foreign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Key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[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D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>]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references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[Order]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ID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</w:p>
    <w:p w14:paraId="385610BB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58CCB93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Alter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add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constra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_ProductID_FK</w:t>
      </w:r>
      <w:proofErr w:type="spellEnd"/>
    </w:p>
    <w:p w14:paraId="40EA404F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Foreign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Key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r w:rsidRPr="00017722">
        <w:rPr>
          <w:rFonts w:ascii="Consolas" w:hAnsi="Consolas" w:cs="Consolas"/>
          <w:color w:val="808080"/>
          <w:sz w:val="28"/>
          <w:szCs w:val="28"/>
        </w:rPr>
        <w:t>)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references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</w:t>
      </w:r>
      <w:r w:rsidRPr="00017722">
        <w:rPr>
          <w:rFonts w:ascii="Consolas" w:hAnsi="Consolas" w:cs="Consolas"/>
          <w:color w:val="0000FF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ID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75B1DB8E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4340D404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1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101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1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700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3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291279FE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10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500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7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44DEC543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3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103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3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610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8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314279D3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6434A490" w14:textId="77777777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5E486F5D" w14:textId="4AD4E3D1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creat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Tabl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</w:t>
      </w:r>
    </w:p>
    <w:p w14:paraId="1BE52937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(</w:t>
      </w:r>
    </w:p>
    <w:p w14:paraId="416AE212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ID </w:t>
      </w:r>
      <w:r w:rsidRPr="00017722">
        <w:rPr>
          <w:rFonts w:ascii="Consolas" w:hAnsi="Consolas" w:cs="Consolas"/>
          <w:color w:val="0000FF"/>
          <w:sz w:val="28"/>
          <w:szCs w:val="28"/>
        </w:rPr>
        <w:t>in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O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NULL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Primary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Key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</w:p>
    <w:p w14:paraId="3C6FA421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ProductName </w:t>
      </w:r>
      <w:proofErr w:type="spellStart"/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nvarchar</w:t>
      </w:r>
      <w:proofErr w:type="spellEnd"/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50</w:t>
      </w:r>
      <w:r w:rsidRPr="00017722">
        <w:rPr>
          <w:rFonts w:ascii="Consolas" w:hAnsi="Consolas" w:cs="Consolas"/>
          <w:color w:val="808080"/>
          <w:sz w:val="28"/>
          <w:szCs w:val="28"/>
        </w:rPr>
        <w:t>),</w:t>
      </w:r>
    </w:p>
    <w:p w14:paraId="21F86CCB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UnitPrice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decimal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1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</w:t>
      </w:r>
      <w:r w:rsidRPr="00017722">
        <w:rPr>
          <w:rFonts w:ascii="Consolas" w:hAnsi="Consolas" w:cs="Consolas"/>
          <w:color w:val="808080"/>
          <w:sz w:val="28"/>
          <w:szCs w:val="28"/>
        </w:rPr>
        <w:t>),</w:t>
      </w:r>
    </w:p>
    <w:p w14:paraId="52726350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  <w:t xml:space="preserve">Package </w:t>
      </w:r>
      <w:proofErr w:type="spellStart"/>
      <w:proofErr w:type="gramStart"/>
      <w:r w:rsidRPr="00017722">
        <w:rPr>
          <w:rFonts w:ascii="Consolas" w:hAnsi="Consolas" w:cs="Consolas"/>
          <w:color w:val="0000FF"/>
          <w:sz w:val="28"/>
          <w:szCs w:val="28"/>
        </w:rPr>
        <w:t>nvarchar</w:t>
      </w:r>
      <w:proofErr w:type="spellEnd"/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proofErr w:type="gramEnd"/>
      <w:r w:rsidRPr="00017722">
        <w:rPr>
          <w:rFonts w:ascii="Consolas" w:hAnsi="Consolas" w:cs="Consolas"/>
          <w:color w:val="000000"/>
          <w:sz w:val="28"/>
          <w:szCs w:val="28"/>
        </w:rPr>
        <w:t>30</w:t>
      </w:r>
      <w:r w:rsidRPr="00017722">
        <w:rPr>
          <w:rFonts w:ascii="Consolas" w:hAnsi="Consolas" w:cs="Consolas"/>
          <w:color w:val="808080"/>
          <w:sz w:val="28"/>
          <w:szCs w:val="28"/>
        </w:rPr>
        <w:t>),</w:t>
      </w:r>
    </w:p>
    <w:p w14:paraId="0958DD6A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017722">
        <w:rPr>
          <w:rFonts w:ascii="Consolas" w:hAnsi="Consolas" w:cs="Consolas"/>
          <w:color w:val="000000"/>
          <w:sz w:val="28"/>
          <w:szCs w:val="28"/>
        </w:rPr>
        <w:t>IsDiscontinued</w:t>
      </w:r>
      <w:proofErr w:type="spellEnd"/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bit</w:t>
      </w:r>
    </w:p>
    <w:p w14:paraId="09DA619E" w14:textId="05602F0A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19DF9316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lastRenderedPageBreak/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 </w:t>
      </w:r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21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Bread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5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primary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0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311A7EAC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 </w:t>
      </w:r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22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Milk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25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primary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1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7D9B726F" w14:textId="32099AF8" w:rsidR="000E0A35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Inser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into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Product </w:t>
      </w:r>
      <w:r w:rsidRPr="00017722">
        <w:rPr>
          <w:rFonts w:ascii="Consolas" w:hAnsi="Consolas" w:cs="Consolas"/>
          <w:color w:val="0000FF"/>
          <w:sz w:val="28"/>
          <w:szCs w:val="28"/>
        </w:rPr>
        <w:t>values</w:t>
      </w:r>
      <w:r w:rsidRPr="00017722">
        <w:rPr>
          <w:rFonts w:ascii="Consolas" w:hAnsi="Consolas" w:cs="Consolas"/>
          <w:color w:val="808080"/>
          <w:sz w:val="28"/>
          <w:szCs w:val="28"/>
        </w:rPr>
        <w:t>(</w:t>
      </w:r>
      <w:r w:rsidRPr="00017722">
        <w:rPr>
          <w:rFonts w:ascii="Consolas" w:hAnsi="Consolas" w:cs="Consolas"/>
          <w:color w:val="000000"/>
          <w:sz w:val="28"/>
          <w:szCs w:val="28"/>
        </w:rPr>
        <w:t>23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Ghee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50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FF0000"/>
          <w:sz w:val="28"/>
          <w:szCs w:val="28"/>
        </w:rPr>
        <w:t>'plastic'</w:t>
      </w:r>
      <w:r w:rsidRPr="00017722">
        <w:rPr>
          <w:rFonts w:ascii="Consolas" w:hAnsi="Consolas" w:cs="Consolas"/>
          <w:color w:val="808080"/>
          <w:sz w:val="28"/>
          <w:szCs w:val="28"/>
        </w:rPr>
        <w:t>,</w:t>
      </w:r>
      <w:r w:rsidRPr="00017722">
        <w:rPr>
          <w:rFonts w:ascii="Consolas" w:hAnsi="Consolas" w:cs="Consolas"/>
          <w:color w:val="000000"/>
          <w:sz w:val="28"/>
          <w:szCs w:val="28"/>
        </w:rPr>
        <w:t>0</w:t>
      </w:r>
      <w:r w:rsidRPr="00017722">
        <w:rPr>
          <w:rFonts w:ascii="Consolas" w:hAnsi="Consolas" w:cs="Consolas"/>
          <w:color w:val="808080"/>
          <w:sz w:val="28"/>
          <w:szCs w:val="28"/>
        </w:rPr>
        <w:t>)</w:t>
      </w:r>
    </w:p>
    <w:p w14:paraId="4AE26BE5" w14:textId="43E4D743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 w:rsidRPr="00017722">
        <w:rPr>
          <w:b/>
          <w:bCs/>
          <w:sz w:val="28"/>
          <w:szCs w:val="28"/>
        </w:rPr>
        <w:t>Write a query to display Country whose name starts with A or I</w:t>
      </w:r>
    </w:p>
    <w:p w14:paraId="3D22F956" w14:textId="77777777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</w:p>
    <w:p w14:paraId="29F02D70" w14:textId="4F820ABA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ustomer</w:t>
      </w:r>
    </w:p>
    <w:p w14:paraId="7E0BFAD9" w14:textId="4206F33B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WHER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ountry </w:t>
      </w:r>
      <w:r w:rsidRPr="00017722">
        <w:rPr>
          <w:rFonts w:ascii="Consolas" w:hAnsi="Consolas" w:cs="Consolas"/>
          <w:color w:val="808080"/>
          <w:sz w:val="28"/>
          <w:szCs w:val="28"/>
        </w:rPr>
        <w:t>LIK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FF0000"/>
          <w:sz w:val="28"/>
          <w:szCs w:val="28"/>
        </w:rPr>
        <w:t>'A%'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OR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ountry </w:t>
      </w:r>
      <w:r w:rsidRPr="00017722">
        <w:rPr>
          <w:rFonts w:ascii="Consolas" w:hAnsi="Consolas" w:cs="Consolas"/>
          <w:color w:val="808080"/>
          <w:sz w:val="28"/>
          <w:szCs w:val="28"/>
        </w:rPr>
        <w:t>LIK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FF0000"/>
          <w:sz w:val="28"/>
          <w:szCs w:val="28"/>
        </w:rPr>
        <w:t>'I%'</w:t>
      </w:r>
      <w:r w:rsidRPr="00017722">
        <w:rPr>
          <w:rFonts w:ascii="Consolas" w:hAnsi="Consolas" w:cs="Consolas"/>
          <w:color w:val="808080"/>
          <w:sz w:val="28"/>
          <w:szCs w:val="28"/>
        </w:rPr>
        <w:t>;</w:t>
      </w:r>
    </w:p>
    <w:p w14:paraId="1FADF67A" w14:textId="6FD56A34" w:rsidR="00017722" w:rsidRPr="00017722" w:rsidRDefault="00017722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8"/>
          <w:szCs w:val="28"/>
        </w:rPr>
      </w:pPr>
    </w:p>
    <w:p w14:paraId="5B417393" w14:textId="77777777" w:rsidR="00017722" w:rsidRPr="00017722" w:rsidRDefault="00017722" w:rsidP="000177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ustomer</w:t>
      </w:r>
    </w:p>
    <w:p w14:paraId="78FBC65C" w14:textId="77777777" w:rsidR="00017722" w:rsidRPr="00017722" w:rsidRDefault="00017722" w:rsidP="000177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WHER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ountry </w:t>
      </w:r>
      <w:r w:rsidRPr="00017722">
        <w:rPr>
          <w:rFonts w:ascii="Consolas" w:hAnsi="Consolas" w:cs="Consolas"/>
          <w:color w:val="808080"/>
          <w:sz w:val="28"/>
          <w:szCs w:val="28"/>
        </w:rPr>
        <w:t>LIK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FF0000"/>
          <w:sz w:val="28"/>
          <w:szCs w:val="28"/>
        </w:rPr>
        <w:t>'[AI]%'</w:t>
      </w:r>
      <w:r w:rsidRPr="00017722">
        <w:rPr>
          <w:rFonts w:ascii="Consolas" w:hAnsi="Consolas" w:cs="Consolas"/>
          <w:color w:val="808080"/>
          <w:sz w:val="28"/>
          <w:szCs w:val="28"/>
        </w:rPr>
        <w:t>;</w:t>
      </w:r>
    </w:p>
    <w:p w14:paraId="38A83274" w14:textId="27A459FE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8"/>
          <w:szCs w:val="28"/>
        </w:rPr>
      </w:pPr>
    </w:p>
    <w:p w14:paraId="671D348C" w14:textId="31AE0FA1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8"/>
          <w:szCs w:val="28"/>
        </w:rPr>
      </w:pPr>
      <w:r w:rsidRPr="00017722">
        <w:rPr>
          <w:rFonts w:ascii="Consolas" w:hAnsi="Consolas" w:cs="Consolas"/>
          <w:noProof/>
          <w:color w:val="808080"/>
          <w:sz w:val="28"/>
          <w:szCs w:val="28"/>
        </w:rPr>
        <w:drawing>
          <wp:inline distT="0" distB="0" distL="0" distR="0" wp14:anchorId="7D9A5C2A" wp14:editId="08AECCF5">
            <wp:extent cx="4897797" cy="1123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9184" cy="112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19A85" w14:textId="58E1B7AF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8"/>
          <w:szCs w:val="28"/>
        </w:rPr>
      </w:pPr>
    </w:p>
    <w:p w14:paraId="66509D79" w14:textId="77777777" w:rsidR="000E0A35" w:rsidRPr="00017722" w:rsidRDefault="000E0A35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14:paraId="2CA35CE1" w14:textId="0671F1C1" w:rsidR="00D043CD" w:rsidRPr="00017722" w:rsidRDefault="000E0A35" w:rsidP="000E0A35">
      <w:pPr>
        <w:rPr>
          <w:b/>
          <w:bCs/>
          <w:sz w:val="28"/>
          <w:szCs w:val="28"/>
        </w:rPr>
      </w:pPr>
      <w:r w:rsidRPr="00017722">
        <w:rPr>
          <w:b/>
          <w:bCs/>
          <w:sz w:val="28"/>
          <w:szCs w:val="28"/>
        </w:rPr>
        <w:t xml:space="preserve">Write a query to display whose name of customer whose third character is </w:t>
      </w:r>
      <w:proofErr w:type="spellStart"/>
      <w:r w:rsidRPr="00017722">
        <w:rPr>
          <w:b/>
          <w:bCs/>
          <w:sz w:val="28"/>
          <w:szCs w:val="28"/>
        </w:rPr>
        <w:t>i</w:t>
      </w:r>
      <w:proofErr w:type="spellEnd"/>
      <w:r w:rsidRPr="00017722">
        <w:rPr>
          <w:b/>
          <w:bCs/>
          <w:sz w:val="28"/>
          <w:szCs w:val="28"/>
        </w:rPr>
        <w:t>.</w:t>
      </w:r>
    </w:p>
    <w:p w14:paraId="122EFBEF" w14:textId="77777777" w:rsidR="00D043CD" w:rsidRPr="00017722" w:rsidRDefault="00D043CD" w:rsidP="00D043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SELECT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808080"/>
          <w:sz w:val="28"/>
          <w:szCs w:val="28"/>
        </w:rPr>
        <w:t>*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0000FF"/>
          <w:sz w:val="28"/>
          <w:szCs w:val="28"/>
        </w:rPr>
        <w:t>FROM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Customer</w:t>
      </w:r>
    </w:p>
    <w:p w14:paraId="3F509CA1" w14:textId="5375AD92" w:rsidR="00D043CD" w:rsidRDefault="00D043CD" w:rsidP="00D043CD">
      <w:pPr>
        <w:rPr>
          <w:rFonts w:ascii="Consolas" w:hAnsi="Consolas" w:cs="Consolas"/>
          <w:color w:val="808080"/>
          <w:sz w:val="28"/>
          <w:szCs w:val="28"/>
        </w:rPr>
      </w:pPr>
      <w:r w:rsidRPr="00017722">
        <w:rPr>
          <w:rFonts w:ascii="Consolas" w:hAnsi="Consolas" w:cs="Consolas"/>
          <w:color w:val="0000FF"/>
          <w:sz w:val="28"/>
          <w:szCs w:val="28"/>
        </w:rPr>
        <w:t>WHER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FirstName </w:t>
      </w:r>
      <w:r w:rsidRPr="00017722">
        <w:rPr>
          <w:rFonts w:ascii="Consolas" w:hAnsi="Consolas" w:cs="Consolas"/>
          <w:color w:val="808080"/>
          <w:sz w:val="28"/>
          <w:szCs w:val="28"/>
        </w:rPr>
        <w:t>LIKE</w:t>
      </w:r>
      <w:r w:rsidRPr="0001772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017722">
        <w:rPr>
          <w:rFonts w:ascii="Consolas" w:hAnsi="Consolas" w:cs="Consolas"/>
          <w:color w:val="FF0000"/>
          <w:sz w:val="28"/>
          <w:szCs w:val="28"/>
        </w:rPr>
        <w:t>'__</w:t>
      </w:r>
      <w:proofErr w:type="spellStart"/>
      <w:r w:rsidRPr="00017722">
        <w:rPr>
          <w:rFonts w:ascii="Consolas" w:hAnsi="Consolas" w:cs="Consolas"/>
          <w:color w:val="FF0000"/>
          <w:sz w:val="28"/>
          <w:szCs w:val="28"/>
        </w:rPr>
        <w:t>i</w:t>
      </w:r>
      <w:proofErr w:type="spellEnd"/>
      <w:r w:rsidRPr="00017722">
        <w:rPr>
          <w:rFonts w:ascii="Consolas" w:hAnsi="Consolas" w:cs="Consolas"/>
          <w:color w:val="FF0000"/>
          <w:sz w:val="28"/>
          <w:szCs w:val="28"/>
        </w:rPr>
        <w:t>%'</w:t>
      </w:r>
      <w:r w:rsidRPr="00017722">
        <w:rPr>
          <w:rFonts w:ascii="Consolas" w:hAnsi="Consolas" w:cs="Consolas"/>
          <w:color w:val="808080"/>
          <w:sz w:val="28"/>
          <w:szCs w:val="28"/>
        </w:rPr>
        <w:t>;</w:t>
      </w:r>
    </w:p>
    <w:p w14:paraId="6490A137" w14:textId="77777777" w:rsidR="00017722" w:rsidRPr="00017722" w:rsidRDefault="00017722" w:rsidP="00D043CD">
      <w:pPr>
        <w:rPr>
          <w:rFonts w:ascii="Consolas" w:hAnsi="Consolas" w:cs="Consolas"/>
          <w:color w:val="808080"/>
          <w:sz w:val="8"/>
          <w:szCs w:val="8"/>
        </w:rPr>
      </w:pPr>
    </w:p>
    <w:p w14:paraId="6307F599" w14:textId="19E3BAFA" w:rsidR="000E0A35" w:rsidRPr="00017722" w:rsidRDefault="000E0A35" w:rsidP="00D043CD">
      <w:pPr>
        <w:rPr>
          <w:sz w:val="28"/>
          <w:szCs w:val="28"/>
        </w:rPr>
      </w:pPr>
      <w:r w:rsidRPr="00017722">
        <w:rPr>
          <w:noProof/>
          <w:sz w:val="28"/>
          <w:szCs w:val="28"/>
        </w:rPr>
        <w:drawing>
          <wp:inline distT="0" distB="0" distL="0" distR="0" wp14:anchorId="5088B600" wp14:editId="7C513BF2">
            <wp:extent cx="4955047" cy="6629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2070" cy="6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2A3C0" w14:textId="18D82693" w:rsidR="00012552" w:rsidRPr="00017722" w:rsidRDefault="00012552">
      <w:pPr>
        <w:rPr>
          <w:sz w:val="28"/>
          <w:szCs w:val="28"/>
        </w:rPr>
      </w:pPr>
    </w:p>
    <w:p w14:paraId="2EF5C1B4" w14:textId="02AF4B27" w:rsidR="00A66E41" w:rsidRPr="00017722" w:rsidRDefault="00A66E41">
      <w:pPr>
        <w:rPr>
          <w:sz w:val="28"/>
          <w:szCs w:val="28"/>
        </w:rPr>
      </w:pPr>
    </w:p>
    <w:sectPr w:rsidR="00A66E41" w:rsidRPr="000177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tjA2tjQ0MDWwMDNW0lEKTi0uzszPAykwrAUA2wXoYCwAAAA="/>
  </w:docVars>
  <w:rsids>
    <w:rsidRoot w:val="00C30BB5"/>
    <w:rsid w:val="00012552"/>
    <w:rsid w:val="00017722"/>
    <w:rsid w:val="00090652"/>
    <w:rsid w:val="000E0A35"/>
    <w:rsid w:val="001A1CC6"/>
    <w:rsid w:val="004A4B77"/>
    <w:rsid w:val="004D4E68"/>
    <w:rsid w:val="00547CAE"/>
    <w:rsid w:val="00581699"/>
    <w:rsid w:val="006136E2"/>
    <w:rsid w:val="0092778F"/>
    <w:rsid w:val="00A66E41"/>
    <w:rsid w:val="00C30BB5"/>
    <w:rsid w:val="00D043CD"/>
    <w:rsid w:val="00D9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FEEB5"/>
  <w15:chartTrackingRefBased/>
  <w15:docId w15:val="{8A5A575F-965B-4CA1-A744-7D8C663B9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4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sha Nandhakumar</dc:creator>
  <cp:keywords/>
  <dc:description/>
  <cp:lastModifiedBy>Asavari akshekar</cp:lastModifiedBy>
  <cp:revision>9</cp:revision>
  <dcterms:created xsi:type="dcterms:W3CDTF">2020-06-19T05:36:00Z</dcterms:created>
  <dcterms:modified xsi:type="dcterms:W3CDTF">2022-07-17T13:35:00Z</dcterms:modified>
</cp:coreProperties>
</file>